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63709F60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proofErr w:type="gramStart"/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6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</w:t>
      </w:r>
      <w:proofErr w:type="gramEnd"/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527FE79" w14:textId="153F2B7D" w:rsidR="00147C3E" w:rsidRPr="00EB6430" w:rsidRDefault="00EB6430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Piano nazionale di ripresa e resilienza - Missione 4 – Istruzione e Ricerca – Componente 1 – Potenziamento dell’offerta dei servizi di istruzione: dagli asili nido alle Università – Investimento 3.2 “Scuola 4.0: scuole innovative, cablaggio, nuovi ambienti di apprendimento e laboratori” Azione 2: Next generation labs - Laboratori per le professioni digitali del futuro”, finanziato dall’Unione europea – Next Generation EU</w:t>
      </w:r>
      <w:r w:rsidR="00147C3E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. </w:t>
      </w:r>
    </w:p>
    <w:p w14:paraId="5A5A36A1" w14:textId="77777777" w:rsidR="00147C3E" w:rsidRPr="00EB6430" w:rsidRDefault="00147C3E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Titolo del Progetto “Una scuola laboratorio” Codice Progetto: M4C1I3.2-2022-962-P-13288 </w:t>
      </w:r>
    </w:p>
    <w:p w14:paraId="51EEB40D" w14:textId="77777777" w:rsidR="00147C3E" w:rsidRPr="00EB6430" w:rsidRDefault="00147C3E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proofErr w:type="gramStart"/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C.U.P. :</w:t>
      </w:r>
      <w:proofErr w:type="gramEnd"/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F94D22003040006 </w:t>
      </w:r>
    </w:p>
    <w:p w14:paraId="4D7E3056" w14:textId="25159D5B" w:rsidR="00147C3E" w:rsidRPr="005332C3" w:rsidRDefault="00147C3E" w:rsidP="005332C3">
      <w:pPr>
        <w:pStyle w:val="Default"/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</w:pPr>
      <w:r w:rsidRPr="005332C3"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  <w:t xml:space="preserve">CIG: </w:t>
      </w:r>
      <w:r w:rsidR="005332C3" w:rsidRPr="005332C3"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  <w:t>A00F9681DC</w:t>
      </w:r>
    </w:p>
    <w:p w14:paraId="52F68B07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0" w:name="x_6822186746988134411"/>
      <w:bookmarkEnd w:id="0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1" w:name="parent_element472e3ec2cba2d"/>
      <w:bookmarkStart w:id="2" w:name="preview_contabee973682693"/>
      <w:bookmarkEnd w:id="1"/>
      <w:bookmarkEnd w:id="2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3" w:name="parent_elementfbeb0f516635c"/>
      <w:bookmarkStart w:id="4" w:name="preview_contd7c87fdc66f12"/>
      <w:bookmarkEnd w:id="3"/>
      <w:bookmarkEnd w:id="4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>il Piano Nazionale Anticorruzione (P.N.A.) emanato dall’Autorità Nazionale Anti Corruzione e per la valutazione e la trasparenza delle amministrazioni pubbliche (ex CIVIT) approvato con 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5" w:name="parent_element9789765698333"/>
      <w:bookmarkStart w:id="6" w:name="preview_cont6c9da62176e1d"/>
      <w:bookmarkEnd w:id="5"/>
      <w:bookmarkEnd w:id="6"/>
      <w:r w:rsidRPr="001F421F">
        <w:rPr>
          <w:b/>
          <w:bCs/>
        </w:rPr>
        <w:lastRenderedPageBreak/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7" w:name="x_682218675197280257"/>
      <w:bookmarkEnd w:id="7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8" w:name="parent_element5a63266c02d2f"/>
      <w:bookmarkStart w:id="9" w:name="preview_cont5c6babce7c5f"/>
      <w:bookmarkEnd w:id="8"/>
      <w:bookmarkEnd w:id="9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0" w:name="parent_element97aed4b489c4d"/>
      <w:bookmarkStart w:id="11" w:name="preview_cont990f1f53f215a"/>
      <w:bookmarkEnd w:id="10"/>
      <w:bookmarkEnd w:id="11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eve essere obbligatoriamente sottoscritto in calce ed in ogni sua pagina, dal legale rappresentante della ditta partecipante ovvero, in caso di consorzi o raggruppamenti temporanei di imprese, dal rappresentante degli stessi e deve essere presentato unitamente 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lastRenderedPageBreak/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2" w:name="parent_element7751437539aed"/>
      <w:bookmarkStart w:id="13" w:name="preview_conta96952d81b09a"/>
      <w:bookmarkEnd w:id="12"/>
      <w:bookmarkEnd w:id="13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D5AB6" w14:textId="77777777" w:rsidR="002042EC" w:rsidRDefault="002042EC" w:rsidP="006851C5">
      <w:r>
        <w:separator/>
      </w:r>
    </w:p>
  </w:endnote>
  <w:endnote w:type="continuationSeparator" w:id="0">
    <w:p w14:paraId="58A48E81" w14:textId="77777777" w:rsidR="002042EC" w:rsidRDefault="002042EC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48F4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48F4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48F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48F4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DB3F7" w14:textId="77777777" w:rsidR="002042EC" w:rsidRDefault="002042EC" w:rsidP="006851C5">
      <w:r>
        <w:separator/>
      </w:r>
    </w:p>
  </w:footnote>
  <w:footnote w:type="continuationSeparator" w:id="0">
    <w:p w14:paraId="3773200F" w14:textId="77777777" w:rsidR="002042EC" w:rsidRDefault="002042EC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 w15:restartNumberingAfterBreak="0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 w15:restartNumberingAfterBreak="0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 w15:restartNumberingAfterBreak="0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 w15:restartNumberingAfterBreak="0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 w15:restartNumberingAfterBreak="0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 w15:restartNumberingAfterBreak="0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259705">
    <w:abstractNumId w:val="13"/>
  </w:num>
  <w:num w:numId="2" w16cid:durableId="807208851">
    <w:abstractNumId w:val="0"/>
  </w:num>
  <w:num w:numId="3" w16cid:durableId="1021249999">
    <w:abstractNumId w:val="17"/>
  </w:num>
  <w:num w:numId="4" w16cid:durableId="1272322515">
    <w:abstractNumId w:val="9"/>
  </w:num>
  <w:num w:numId="5" w16cid:durableId="1473593755">
    <w:abstractNumId w:val="16"/>
  </w:num>
  <w:num w:numId="6" w16cid:durableId="567229605">
    <w:abstractNumId w:val="8"/>
  </w:num>
  <w:num w:numId="7" w16cid:durableId="1328896430">
    <w:abstractNumId w:val="2"/>
  </w:num>
  <w:num w:numId="8" w16cid:durableId="787512024">
    <w:abstractNumId w:val="7"/>
  </w:num>
  <w:num w:numId="9" w16cid:durableId="673143592">
    <w:abstractNumId w:val="4"/>
  </w:num>
  <w:num w:numId="10" w16cid:durableId="580717979">
    <w:abstractNumId w:val="11"/>
  </w:num>
  <w:num w:numId="11" w16cid:durableId="408583022">
    <w:abstractNumId w:val="6"/>
  </w:num>
  <w:num w:numId="12" w16cid:durableId="194201079">
    <w:abstractNumId w:val="3"/>
  </w:num>
  <w:num w:numId="13" w16cid:durableId="1482041897">
    <w:abstractNumId w:val="12"/>
  </w:num>
  <w:num w:numId="14" w16cid:durableId="1569338258">
    <w:abstractNumId w:val="14"/>
  </w:num>
  <w:num w:numId="15" w16cid:durableId="1592008114">
    <w:abstractNumId w:val="5"/>
  </w:num>
  <w:num w:numId="16" w16cid:durableId="299041716">
    <w:abstractNumId w:val="1"/>
  </w:num>
  <w:num w:numId="17" w16cid:durableId="2012098282">
    <w:abstractNumId w:val="10"/>
  </w:num>
  <w:num w:numId="18" w16cid:durableId="45248216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48F4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7BE5"/>
    <w:rsid w:val="001B2805"/>
    <w:rsid w:val="001C4793"/>
    <w:rsid w:val="001D70FE"/>
    <w:rsid w:val="001F421F"/>
    <w:rsid w:val="002042EC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332C3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23A84"/>
    <w:rsid w:val="00F37642"/>
    <w:rsid w:val="00F86B74"/>
    <w:rsid w:val="00F872A7"/>
    <w:rsid w:val="00F87CA5"/>
    <w:rsid w:val="00FB3FBE"/>
    <w:rsid w:val="00FC2581"/>
    <w:rsid w:val="00FD138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C497D1"/>
  <w15:docId w15:val="{3DA5F930-9E24-434F-8355-7394374C6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6BCF5-77A3-4B88-875E-68580693D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1</cp:revision>
  <cp:lastPrinted>2023-07-03T14:46:00Z</cp:lastPrinted>
  <dcterms:created xsi:type="dcterms:W3CDTF">2023-06-30T06:53:00Z</dcterms:created>
  <dcterms:modified xsi:type="dcterms:W3CDTF">2023-09-14T10:29:00Z</dcterms:modified>
</cp:coreProperties>
</file>